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E5B93" w14:textId="0A19E48E" w:rsidR="00D76C03" w:rsidRDefault="00B1185B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before="240" w:after="200"/>
        <w:rPr>
          <w:b/>
          <w:color w:val="534C29"/>
          <w:sz w:val="40"/>
          <w:szCs w:val="40"/>
        </w:rPr>
      </w:pPr>
      <w:r w:rsidRPr="00B1185B">
        <w:rPr>
          <w:b/>
          <w:color w:val="534C29"/>
          <w:sz w:val="40"/>
          <w:szCs w:val="40"/>
        </w:rPr>
        <w:t>Consolidation: Researching projects</w:t>
      </w:r>
    </w:p>
    <w:p w14:paraId="1FE4B550" w14:textId="3F1121F5" w:rsidR="00B1185B" w:rsidRPr="00B1185B" w:rsidRDefault="00B1185B" w:rsidP="00B1185B">
      <w:bookmarkStart w:id="0" w:name="_6bj9aw97fimo" w:colFirst="0" w:colLast="0"/>
      <w:bookmarkEnd w:id="0"/>
      <w:r w:rsidRPr="00B1185B">
        <w:t>Select an industry to research. This could be an industry you are interested in or an industry that you’re hoping to have a career in, for example:</w:t>
      </w:r>
    </w:p>
    <w:p w14:paraId="240C7CC8" w14:textId="77777777" w:rsidR="00B1185B" w:rsidRPr="00B1185B" w:rsidRDefault="00B1185B" w:rsidP="00B1185B">
      <w:pPr>
        <w:pStyle w:val="ListParagraph"/>
        <w:numPr>
          <w:ilvl w:val="0"/>
          <w:numId w:val="5"/>
        </w:numPr>
      </w:pPr>
      <w:r w:rsidRPr="00B1185B">
        <w:t>finance</w:t>
      </w:r>
    </w:p>
    <w:p w14:paraId="0E1BB969" w14:textId="77777777" w:rsidR="00B1185B" w:rsidRPr="00B1185B" w:rsidRDefault="00B1185B" w:rsidP="00B1185B">
      <w:pPr>
        <w:pStyle w:val="ListParagraph"/>
        <w:numPr>
          <w:ilvl w:val="0"/>
          <w:numId w:val="5"/>
        </w:numPr>
      </w:pPr>
      <w:r w:rsidRPr="00B1185B">
        <w:t>healthcare</w:t>
      </w:r>
    </w:p>
    <w:p w14:paraId="58A49FD3" w14:textId="77777777" w:rsidR="00B1185B" w:rsidRPr="00B1185B" w:rsidRDefault="00B1185B" w:rsidP="00B1185B">
      <w:pPr>
        <w:pStyle w:val="ListParagraph"/>
        <w:numPr>
          <w:ilvl w:val="0"/>
          <w:numId w:val="5"/>
        </w:numPr>
      </w:pPr>
      <w:r w:rsidRPr="00B1185B">
        <w:t>retail</w:t>
      </w:r>
    </w:p>
    <w:p w14:paraId="3E9441B6" w14:textId="77777777" w:rsidR="00B1185B" w:rsidRPr="00B1185B" w:rsidRDefault="00B1185B" w:rsidP="00B1185B">
      <w:pPr>
        <w:pStyle w:val="ListParagraph"/>
        <w:numPr>
          <w:ilvl w:val="0"/>
          <w:numId w:val="5"/>
        </w:numPr>
      </w:pPr>
      <w:r w:rsidRPr="00B1185B">
        <w:t>manufacturing</w:t>
      </w:r>
    </w:p>
    <w:p w14:paraId="58A9B7B6" w14:textId="0B8B2AB0" w:rsidR="00B1185B" w:rsidRPr="00B1185B" w:rsidRDefault="00B1185B" w:rsidP="00B1185B">
      <w:pPr>
        <w:pStyle w:val="ListParagraph"/>
        <w:numPr>
          <w:ilvl w:val="0"/>
          <w:numId w:val="5"/>
        </w:numPr>
      </w:pPr>
      <w:r w:rsidRPr="00B1185B">
        <w:t>entertainment.</w:t>
      </w:r>
      <w:r>
        <w:br/>
      </w:r>
    </w:p>
    <w:p w14:paraId="6024D5E4" w14:textId="77777777" w:rsidR="00B1185B" w:rsidRPr="00B1185B" w:rsidRDefault="00B1185B" w:rsidP="00B1185B">
      <w:pPr>
        <w:pStyle w:val="Heading2"/>
      </w:pPr>
      <w:r w:rsidRPr="00B1185B">
        <w:t>Task 1: Research</w:t>
      </w:r>
    </w:p>
    <w:p w14:paraId="002E6633" w14:textId="77777777" w:rsidR="00B1185B" w:rsidRPr="00B1185B" w:rsidRDefault="00B1185B" w:rsidP="00B1185B">
      <w:r w:rsidRPr="00B1185B">
        <w:t>Research your chosen industry, thinking about how digital technologies may apply to it. Use these questions to structure your research:</w:t>
      </w:r>
    </w:p>
    <w:p w14:paraId="0F1358E5" w14:textId="77777777" w:rsidR="00B1185B" w:rsidRPr="00B1185B" w:rsidRDefault="00B1185B" w:rsidP="00B1185B">
      <w:pPr>
        <w:pStyle w:val="ListParagraph"/>
        <w:numPr>
          <w:ilvl w:val="0"/>
          <w:numId w:val="6"/>
        </w:numPr>
      </w:pPr>
      <w:r w:rsidRPr="00B1185B">
        <w:t>What are the key components and services of this industry?</w:t>
      </w:r>
    </w:p>
    <w:p w14:paraId="7445FCAA" w14:textId="77777777" w:rsidR="00B1185B" w:rsidRPr="00B1185B" w:rsidRDefault="00B1185B" w:rsidP="00B1185B">
      <w:pPr>
        <w:pStyle w:val="ListParagraph"/>
        <w:numPr>
          <w:ilvl w:val="0"/>
          <w:numId w:val="6"/>
        </w:numPr>
      </w:pPr>
      <w:r w:rsidRPr="00B1185B">
        <w:t>What digital solutions or systems are used to make this industry run?</w:t>
      </w:r>
    </w:p>
    <w:p w14:paraId="3BFB0C29" w14:textId="77777777" w:rsidR="00B1185B" w:rsidRPr="00B1185B" w:rsidRDefault="00B1185B" w:rsidP="00B1185B">
      <w:pPr>
        <w:pStyle w:val="ListParagraph"/>
        <w:numPr>
          <w:ilvl w:val="0"/>
          <w:numId w:val="6"/>
        </w:numPr>
      </w:pPr>
      <w:r w:rsidRPr="00B1185B">
        <w:t>What kind of data might this industry collect or use?</w:t>
      </w:r>
    </w:p>
    <w:p w14:paraId="290E5D48" w14:textId="77777777" w:rsidR="00B1185B" w:rsidRPr="00B1185B" w:rsidRDefault="00B1185B" w:rsidP="00B1185B">
      <w:pPr>
        <w:pStyle w:val="ListParagraph"/>
        <w:numPr>
          <w:ilvl w:val="0"/>
          <w:numId w:val="6"/>
        </w:numPr>
      </w:pPr>
      <w:r w:rsidRPr="00B1185B">
        <w:t>What are some of the current digital trends or challenges in this sector?</w:t>
      </w:r>
    </w:p>
    <w:p w14:paraId="271D6B93" w14:textId="74F1637F" w:rsidR="00B1185B" w:rsidRPr="00B1185B" w:rsidRDefault="00B1185B" w:rsidP="00B1185B">
      <w:pPr>
        <w:pStyle w:val="ListParagraph"/>
        <w:numPr>
          <w:ilvl w:val="0"/>
          <w:numId w:val="6"/>
        </w:numPr>
      </w:pPr>
      <w:r w:rsidRPr="00B1185B">
        <w:t>What skills are employers in this industry looking for and how do they relate to the tasks in the ESP?</w:t>
      </w:r>
      <w:r>
        <w:br/>
      </w:r>
    </w:p>
    <w:p w14:paraId="2EB4A6C4" w14:textId="79B7151F" w:rsidR="00B1185B" w:rsidRPr="00B1185B" w:rsidRDefault="00B1185B" w:rsidP="00B1185B">
      <w:pPr>
        <w:pStyle w:val="Heading2"/>
      </w:pPr>
      <w:bookmarkStart w:id="1" w:name="_pblnti3ogieo" w:colFirst="0" w:colLast="0"/>
      <w:bookmarkEnd w:id="1"/>
      <w:r w:rsidRPr="00B1185B">
        <w:t>Task 2: Present</w:t>
      </w:r>
    </w:p>
    <w:p w14:paraId="4D95C839" w14:textId="636E882A" w:rsidR="00D76C03" w:rsidRDefault="00B1185B" w:rsidP="00B1185B">
      <w:pPr>
        <w:rPr>
          <w:color w:val="1F1F1F"/>
        </w:rPr>
      </w:pPr>
      <w:r w:rsidRPr="00B1185B">
        <w:t>Present your findings in a format of your choice. This could be a presentation, a video, a written report, an infographic or a blog post.</w:t>
      </w:r>
    </w:p>
    <w:sectPr w:rsidR="00D76C03">
      <w:headerReference w:type="default" r:id="rId7"/>
      <w:footerReference w:type="default" r:id="rId8"/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45457" w14:textId="77777777" w:rsidR="00361A11" w:rsidRDefault="00361A11">
      <w:pPr>
        <w:spacing w:after="0" w:line="240" w:lineRule="auto"/>
      </w:pPr>
      <w:r>
        <w:separator/>
      </w:r>
    </w:p>
  </w:endnote>
  <w:endnote w:type="continuationSeparator" w:id="0">
    <w:p w14:paraId="29B67458" w14:textId="77777777" w:rsidR="00361A11" w:rsidRDefault="00361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  <w:embedRegular r:id="rId1" w:fontKey="{EF1B22CB-639A-4BFD-9421-1C5A6D3EC7E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D8ED94B0-90B7-4BC0-B012-78436F73BEB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17A87C8D-C468-427A-95D7-6C311F1AA97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156A5" w14:textId="77777777" w:rsidR="00D76C03" w:rsidRDefault="00D76C0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7"/>
      <w:tblW w:w="9214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D76C03" w14:paraId="017D4FC2" w14:textId="77777777">
      <w:tc>
        <w:tcPr>
          <w:tcW w:w="9214" w:type="dxa"/>
          <w:gridSpan w:val="2"/>
          <w:tcBorders>
            <w:bottom w:val="nil"/>
          </w:tcBorders>
        </w:tcPr>
        <w:p w14:paraId="56C5E8B5" w14:textId="77777777" w:rsidR="00D76C03" w:rsidRDefault="009F723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D76C03" w14:paraId="587D855B" w14:textId="77777777">
      <w:tc>
        <w:tcPr>
          <w:tcW w:w="5245" w:type="dxa"/>
          <w:tcBorders>
            <w:top w:val="nil"/>
            <w:bottom w:val="single" w:sz="12" w:space="0" w:color="FFF5C4"/>
          </w:tcBorders>
        </w:tcPr>
        <w:p w14:paraId="3F697D73" w14:textId="07F1CCCC" w:rsidR="00D76C03" w:rsidRDefault="009F723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73118">
            <w:rPr>
              <w:sz w:val="20"/>
              <w:szCs w:val="20"/>
            </w:rPr>
            <w:t>January 2026</w:t>
          </w:r>
        </w:p>
      </w:tc>
      <w:tc>
        <w:tcPr>
          <w:tcW w:w="3969" w:type="dxa"/>
          <w:tcBorders>
            <w:top w:val="nil"/>
            <w:bottom w:val="single" w:sz="12" w:space="0" w:color="FFF5C4"/>
          </w:tcBorders>
          <w:vAlign w:val="bottom"/>
        </w:tcPr>
        <w:p w14:paraId="4CFE728E" w14:textId="05DC4B30" w:rsidR="00D76C03" w:rsidRDefault="009F723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73118">
            <w:rPr>
              <w:sz w:val="18"/>
              <w:szCs w:val="18"/>
            </w:rPr>
            <w:t>6</w:t>
          </w:r>
        </w:p>
      </w:tc>
    </w:tr>
  </w:tbl>
  <w:p w14:paraId="6271D0BE" w14:textId="77777777" w:rsidR="00D76C03" w:rsidRDefault="00D76C0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361FD50" w14:textId="7062601A" w:rsidR="00D76C03" w:rsidRDefault="009F72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3268B">
      <w:rPr>
        <w:noProof/>
        <w:color w:val="808080"/>
        <w:sz w:val="20"/>
        <w:szCs w:val="20"/>
      </w:rPr>
      <w:t>5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828B3" w14:textId="77777777" w:rsidR="00361A11" w:rsidRDefault="00361A11">
      <w:pPr>
        <w:spacing w:after="0" w:line="240" w:lineRule="auto"/>
      </w:pPr>
      <w:r>
        <w:separator/>
      </w:r>
    </w:p>
  </w:footnote>
  <w:footnote w:type="continuationSeparator" w:id="0">
    <w:p w14:paraId="5FC4BA0F" w14:textId="77777777" w:rsidR="00361A11" w:rsidRDefault="00361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CA147" w14:textId="77777777" w:rsidR="00D76C03" w:rsidRDefault="00D76C0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214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7084"/>
    </w:tblGrid>
    <w:tr w:rsidR="00D76C03" w14:paraId="334E67CE" w14:textId="77777777">
      <w:tc>
        <w:tcPr>
          <w:tcW w:w="2130" w:type="dxa"/>
        </w:tcPr>
        <w:p w14:paraId="2333EB80" w14:textId="77777777" w:rsidR="00D76C03" w:rsidRDefault="00D76C0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084" w:type="dxa"/>
        </w:tcPr>
        <w:p w14:paraId="19DE44A6" w14:textId="77777777" w:rsidR="00D76C03" w:rsidRDefault="009F723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An introduction to the Employer Set Project</w:t>
          </w:r>
        </w:p>
        <w:p w14:paraId="7EFC6227" w14:textId="451F5576" w:rsidR="00D76C03" w:rsidRDefault="00B1185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B1185B">
            <w:rPr>
              <w:sz w:val="20"/>
              <w:szCs w:val="20"/>
            </w:rPr>
            <w:t>Consolidation Worksheet</w:t>
          </w:r>
        </w:p>
      </w:tc>
    </w:tr>
  </w:tbl>
  <w:p w14:paraId="61F12A91" w14:textId="77777777" w:rsidR="00D76C03" w:rsidRDefault="009F72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3FF42647" wp14:editId="146D438B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966E2"/>
    <w:multiLevelType w:val="hybridMultilevel"/>
    <w:tmpl w:val="7598CE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D0CD1"/>
    <w:multiLevelType w:val="multilevel"/>
    <w:tmpl w:val="B4E65482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8143B9"/>
    <w:multiLevelType w:val="multilevel"/>
    <w:tmpl w:val="942E1A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034713"/>
    <w:multiLevelType w:val="multilevel"/>
    <w:tmpl w:val="ADF646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50064E7"/>
    <w:multiLevelType w:val="hybridMultilevel"/>
    <w:tmpl w:val="87240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3171C4"/>
    <w:multiLevelType w:val="multilevel"/>
    <w:tmpl w:val="DE8E7E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59099130">
    <w:abstractNumId w:val="5"/>
  </w:num>
  <w:num w:numId="2" w16cid:durableId="1662390379">
    <w:abstractNumId w:val="2"/>
  </w:num>
  <w:num w:numId="3" w16cid:durableId="1668054284">
    <w:abstractNumId w:val="3"/>
  </w:num>
  <w:num w:numId="4" w16cid:durableId="932467958">
    <w:abstractNumId w:val="1"/>
  </w:num>
  <w:num w:numId="5" w16cid:durableId="299919091">
    <w:abstractNumId w:val="4"/>
  </w:num>
  <w:num w:numId="6" w16cid:durableId="1958825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NrU0N7I0NjWxNDVW0lEKTi0uzszPAykwrAUA32IG4CwAAAA="/>
  </w:docVars>
  <w:rsids>
    <w:rsidRoot w:val="00D76C03"/>
    <w:rsid w:val="000442E4"/>
    <w:rsid w:val="00071F86"/>
    <w:rsid w:val="001F3D61"/>
    <w:rsid w:val="003436AC"/>
    <w:rsid w:val="00361A11"/>
    <w:rsid w:val="00390F5D"/>
    <w:rsid w:val="003A0CDD"/>
    <w:rsid w:val="003B6DF2"/>
    <w:rsid w:val="003C6F81"/>
    <w:rsid w:val="004E2441"/>
    <w:rsid w:val="006F0235"/>
    <w:rsid w:val="007966F3"/>
    <w:rsid w:val="00873118"/>
    <w:rsid w:val="00894F03"/>
    <w:rsid w:val="008A4D5F"/>
    <w:rsid w:val="009F7234"/>
    <w:rsid w:val="00AA47AC"/>
    <w:rsid w:val="00AA6AD2"/>
    <w:rsid w:val="00B1185B"/>
    <w:rsid w:val="00B53F41"/>
    <w:rsid w:val="00B733CF"/>
    <w:rsid w:val="00CD3D3C"/>
    <w:rsid w:val="00D36236"/>
    <w:rsid w:val="00D76C03"/>
    <w:rsid w:val="00F3268B"/>
    <w:rsid w:val="00FA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A4DC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436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36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6AD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18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85B"/>
  </w:style>
  <w:style w:type="paragraph" w:styleId="Footer">
    <w:name w:val="footer"/>
    <w:basedOn w:val="Normal"/>
    <w:link w:val="FooterChar"/>
    <w:uiPriority w:val="99"/>
    <w:unhideWhenUsed/>
    <w:rsid w:val="00B118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85B"/>
  </w:style>
  <w:style w:type="paragraph" w:styleId="ListParagraph">
    <w:name w:val="List Paragraph"/>
    <w:basedOn w:val="Normal"/>
    <w:uiPriority w:val="34"/>
    <w:qFormat/>
    <w:rsid w:val="00B11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20FA45-7E5D-48FF-B260-BB850CE747B6}"/>
</file>

<file path=customXml/itemProps2.xml><?xml version="1.0" encoding="utf-8"?>
<ds:datastoreItem xmlns:ds="http://schemas.openxmlformats.org/officeDocument/2006/customXml" ds:itemID="{7B445B5E-B449-4A26-9FFB-B93CBABEE613}"/>
</file>

<file path=customXml/itemProps3.xml><?xml version="1.0" encoding="utf-8"?>
<ds:datastoreItem xmlns:ds="http://schemas.openxmlformats.org/officeDocument/2006/customXml" ds:itemID="{FBB626E0-DB37-483A-9BBC-243F0D08B0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10:00Z</dcterms:created>
  <dcterms:modified xsi:type="dcterms:W3CDTF">2025-12-2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